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EB2EB2" w:rsidRDefault="00CA5997">
      <w:pPr>
        <w:spacing w:before="240" w:after="200"/>
      </w:pPr>
      <w:r>
        <w:t>Laser Tattoo Removal.Service Page.Cosmetic Rejuvenation Medical Center.KA</w:t>
      </w:r>
    </w:p>
    <w:p w14:paraId="00000002" w14:textId="77777777" w:rsidR="00EB2EB2" w:rsidRDefault="00CA5997">
      <w:pPr>
        <w:spacing w:before="240" w:after="200"/>
      </w:pPr>
      <w:r>
        <w:t>/laser tattoo removal</w:t>
      </w:r>
    </w:p>
    <w:p w14:paraId="00000003" w14:textId="77777777" w:rsidR="00EB2EB2" w:rsidRDefault="00CA5997">
      <w:pPr>
        <w:spacing w:before="240" w:after="200"/>
      </w:pPr>
      <w:r>
        <w:t>KW laser tattoo removal</w:t>
      </w:r>
    </w:p>
    <w:p w14:paraId="00000004" w14:textId="2AC61642" w:rsidR="00EB2EB2" w:rsidRDefault="00CA5997">
      <w:pPr>
        <w:spacing w:before="240" w:after="200"/>
      </w:pPr>
      <w:r>
        <w:t>Meta: Laser tattoo removal is a popular</w:t>
      </w:r>
      <w:r>
        <w:t xml:space="preserve"> treatment for many individuals who want to remove their ink in a less painful, time-</w:t>
      </w:r>
      <w:r>
        <w:t>consuming way. Learn more here.</w:t>
      </w:r>
    </w:p>
    <w:p w14:paraId="00000005" w14:textId="77777777" w:rsidR="00EB2EB2" w:rsidRDefault="00CA5997">
      <w:pPr>
        <w:spacing w:before="240" w:after="200"/>
      </w:pPr>
      <w:r>
        <w:t>Laser Tattoo Removal in West Hollywood</w:t>
      </w:r>
    </w:p>
    <w:p w14:paraId="00000006" w14:textId="5203F8B9" w:rsidR="00EB2EB2" w:rsidRDefault="00CA5997">
      <w:pPr>
        <w:spacing w:before="240" w:after="200"/>
      </w:pPr>
      <w:r>
        <w:t>Studies show that one in four Americans have tattoos,</w:t>
      </w:r>
      <w:r>
        <w:t xml:space="preserve"> with many regretting that decision. In the past, removing tattoos was a tedious, painful event. Thankfully</w:t>
      </w:r>
      <w:r w:rsidR="000123B2">
        <w:t>,</w:t>
      </w:r>
      <w:r>
        <w:t xml:space="preserve"> </w:t>
      </w:r>
      <w:r w:rsidR="000123B2">
        <w:t>laser tattoo removal provides a safe and effective method for</w:t>
      </w:r>
      <w:r>
        <w:t xml:space="preserve"> </w:t>
      </w:r>
      <w:r w:rsidR="000123B2">
        <w:t>removing ink com</w:t>
      </w:r>
      <w:r>
        <w:t>fortably</w:t>
      </w:r>
      <w:r w:rsidR="000123B2">
        <w:t xml:space="preserve"> and quickly for complete skin clearance.</w:t>
      </w:r>
    </w:p>
    <w:p w14:paraId="00000007" w14:textId="088A6D7E" w:rsidR="00EB2EB2" w:rsidRDefault="00CA5997">
      <w:pPr>
        <w:spacing w:before="240" w:after="200"/>
      </w:pPr>
      <w:r>
        <w:t>Cosmetic Rejuvenation Medical Center in West Hollywood, CA, is a premier laser tattoo re</w:t>
      </w:r>
      <w:r>
        <w:t xml:space="preserve">moval location. We use state-of-the-art laser technology, the </w:t>
      </w:r>
      <w:r>
        <w:t>Q Switch</w:t>
      </w:r>
      <w:r w:rsidR="000123B2">
        <w:t xml:space="preserve"> laser system</w:t>
      </w:r>
      <w:r>
        <w:t xml:space="preserve">, to help make tattoo removal a </w:t>
      </w:r>
      <w:r w:rsidR="000123B2">
        <w:t>satisfying</w:t>
      </w:r>
      <w:r>
        <w:t xml:space="preserve"> experience</w:t>
      </w:r>
      <w:r w:rsidR="000123B2">
        <w:t>.</w:t>
      </w:r>
      <w:r>
        <w:t xml:space="preserve"> To learn more</w:t>
      </w:r>
      <w:r w:rsidR="000123B2">
        <w:t xml:space="preserve">, </w:t>
      </w:r>
      <w:r>
        <w:t>contact us by calling</w:t>
      </w:r>
      <w:r>
        <w:t xml:space="preserve"> 323-650-9949 to schedule a free consultation.</w:t>
      </w:r>
    </w:p>
    <w:p w14:paraId="00000008" w14:textId="77777777" w:rsidR="00EB2EB2" w:rsidRDefault="00CA5997">
      <w:pPr>
        <w:spacing w:before="240" w:after="200"/>
      </w:pPr>
      <w:r>
        <w:t>Benefits of Laser Tattoo Removal at Cosmetics Rejuvenation Medical Center</w:t>
      </w:r>
    </w:p>
    <w:p w14:paraId="00000009" w14:textId="77777777" w:rsidR="00EB2EB2" w:rsidRDefault="00CA5997">
      <w:pPr>
        <w:spacing w:before="240" w:after="200"/>
      </w:pPr>
      <w:r>
        <w:t>·         Excellent clearance of unwanted ink</w:t>
      </w:r>
    </w:p>
    <w:p w14:paraId="0000000A" w14:textId="77777777" w:rsidR="00EB2EB2" w:rsidRDefault="00CA5997">
      <w:pPr>
        <w:spacing w:before="240" w:after="200"/>
      </w:pPr>
      <w:r>
        <w:t>·         Safe and effective</w:t>
      </w:r>
    </w:p>
    <w:p w14:paraId="0000000B" w14:textId="77777777" w:rsidR="00EB2EB2" w:rsidRDefault="00CA5997">
      <w:pPr>
        <w:spacing w:before="240" w:after="200"/>
      </w:pPr>
      <w:r>
        <w:t>·         Less painful</w:t>
      </w:r>
    </w:p>
    <w:p w14:paraId="0000000C" w14:textId="77777777" w:rsidR="00EB2EB2" w:rsidRDefault="00CA5997">
      <w:pPr>
        <w:spacing w:before="240" w:after="200"/>
      </w:pPr>
      <w:r>
        <w:t>·         No downtime required</w:t>
      </w:r>
    </w:p>
    <w:p w14:paraId="0000000D" w14:textId="43249F49" w:rsidR="00EB2EB2" w:rsidRDefault="00CA5997">
      <w:pPr>
        <w:spacing w:before="240" w:after="200"/>
      </w:pPr>
      <w:r>
        <w:t xml:space="preserve">·     </w:t>
      </w:r>
      <w:r>
        <w:t xml:space="preserve">    Less chanc</w:t>
      </w:r>
      <w:r>
        <w:t>e of scarring</w:t>
      </w:r>
    </w:p>
    <w:p w14:paraId="0000000E" w14:textId="77777777" w:rsidR="00EB2EB2" w:rsidRDefault="00CA5997">
      <w:pPr>
        <w:spacing w:before="240" w:after="200"/>
      </w:pPr>
      <w:r>
        <w:t>·         Works on all colors of ink</w:t>
      </w:r>
    </w:p>
    <w:p w14:paraId="0000000F" w14:textId="77777777" w:rsidR="00EB2EB2" w:rsidRDefault="00CA5997">
      <w:pPr>
        <w:spacing w:before="240" w:after="200"/>
      </w:pPr>
      <w:r>
        <w:t>·         Safe on all skin types</w:t>
      </w:r>
    </w:p>
    <w:p w14:paraId="00000010" w14:textId="1A6C5A45" w:rsidR="00EB2EB2" w:rsidRDefault="00CA5997">
      <w:pPr>
        <w:spacing w:before="240" w:after="200"/>
      </w:pPr>
      <w:r>
        <w:t>· fewer</w:t>
      </w:r>
      <w:r>
        <w:t xml:space="preserve"> treatments needed</w:t>
      </w:r>
    </w:p>
    <w:p w14:paraId="00000011" w14:textId="77777777" w:rsidR="00EB2EB2" w:rsidRDefault="00CA5997">
      <w:pPr>
        <w:spacing w:before="240" w:after="200"/>
      </w:pPr>
      <w:r>
        <w:t>Laser Tattoo Removal Before and After*</w:t>
      </w:r>
    </w:p>
    <w:p w14:paraId="00000012" w14:textId="3DEC8D0E" w:rsidR="00EB2EB2" w:rsidRDefault="00CA5997">
      <w:pPr>
        <w:spacing w:before="240" w:after="200"/>
      </w:pPr>
      <w:r>
        <w:t>Laser tattoo removal before and after images show how effectively this treatment remov</w:t>
      </w:r>
      <w:r>
        <w:t xml:space="preserve">es unwanted </w:t>
      </w:r>
      <w:r w:rsidR="000123B2">
        <w:t>ink</w:t>
      </w:r>
      <w:r>
        <w:t>. Results may vary per patient.*</w:t>
      </w:r>
    </w:p>
    <w:p w14:paraId="00000013" w14:textId="77777777" w:rsidR="00EB2EB2" w:rsidRDefault="00CA5997">
      <w:pPr>
        <w:spacing w:before="240" w:after="200"/>
      </w:pPr>
      <w:r>
        <w:t>How Does Laser Tattoo Removal Work?</w:t>
      </w:r>
    </w:p>
    <w:p w14:paraId="5EE2E192" w14:textId="48976417" w:rsidR="000123B2" w:rsidRDefault="00CA5997">
      <w:pPr>
        <w:spacing w:before="240" w:after="200"/>
      </w:pPr>
      <w:r>
        <w:t>During a laser tattoo removal session, pulsed wavelengths of light blast into the skin to ta</w:t>
      </w:r>
      <w:r>
        <w:t xml:space="preserve">rget the tattoo. Those wavelengths are calibrated to penetrate specific ink colors, allowing the laser </w:t>
      </w:r>
      <w:r>
        <w:lastRenderedPageBreak/>
        <w:t>to safely pass through the skin and surround</w:t>
      </w:r>
      <w:r w:rsidR="000123B2">
        <w:t>ing</w:t>
      </w:r>
      <w:r>
        <w:t xml:space="preserve"> tissue without causing damage. When the pigment </w:t>
      </w:r>
      <w:r w:rsidR="000123B2">
        <w:t xml:space="preserve">in ink </w:t>
      </w:r>
      <w:r>
        <w:t xml:space="preserve">absorbs the laser, intense thermal energy causes the ink to </w:t>
      </w:r>
      <w:r>
        <w:t>fracture into smaller particles</w:t>
      </w:r>
      <w:r w:rsidR="000123B2">
        <w:t xml:space="preserve"> that the body can absorb. </w:t>
      </w:r>
    </w:p>
    <w:p w14:paraId="00000014" w14:textId="3F4CBF5D" w:rsidR="00EB2EB2" w:rsidRDefault="000123B2">
      <w:pPr>
        <w:spacing w:before="240" w:after="200"/>
      </w:pPr>
      <w:r>
        <w:t>While pulverizing the ink, t</w:t>
      </w:r>
      <w:r w:rsidR="00CA5997">
        <w:t>he laser'</w:t>
      </w:r>
      <w:r w:rsidR="00CA5997">
        <w:t>s energy</w:t>
      </w:r>
      <w:r>
        <w:t xml:space="preserve"> also</w:t>
      </w:r>
      <w:r w:rsidR="00CA5997">
        <w:t xml:space="preserve"> triggers the body'</w:t>
      </w:r>
      <w:r w:rsidR="00CA5997">
        <w:t>s natural healing process. When this occurs, the fractured ink particles are gradually collected and eliminated by the body'</w:t>
      </w:r>
      <w:r w:rsidR="00CA5997">
        <w:t>s lymphatic system.</w:t>
      </w:r>
    </w:p>
    <w:p w14:paraId="00000015" w14:textId="0A8B9022" w:rsidR="00EB2EB2" w:rsidRDefault="00CA5997">
      <w:pPr>
        <w:spacing w:before="240" w:after="200"/>
      </w:pPr>
      <w:r>
        <w:t>Each laser session provides more clearance</w:t>
      </w:r>
      <w:r>
        <w:t xml:space="preserve"> of the tattoo. Depending on your specific tattoo, multiple laser treatments may be required to remove the tattoo entire</w:t>
      </w:r>
      <w:r>
        <w:t>ly.</w:t>
      </w:r>
    </w:p>
    <w:p w14:paraId="00000016" w14:textId="77777777" w:rsidR="00EB2EB2" w:rsidRDefault="00CA5997">
      <w:pPr>
        <w:spacing w:before="240" w:after="200"/>
      </w:pPr>
      <w:r>
        <w:t>How Many Laser Sessions Will I Need?</w:t>
      </w:r>
    </w:p>
    <w:p w14:paraId="00000017" w14:textId="47E1661B" w:rsidR="00EB2EB2" w:rsidRDefault="00CA5997">
      <w:pPr>
        <w:spacing w:before="240" w:after="200"/>
      </w:pPr>
      <w:r>
        <w:t xml:space="preserve">The number of </w:t>
      </w:r>
      <w:r>
        <w:t xml:space="preserve">treatments each patient needs depends on the tattoo's size </w:t>
      </w:r>
      <w:r>
        <w:t>and location. It also depends on the type and color of the ink within the tattoo. Other factors can include if you desire just lightening the tattoo to make room for new ink or if you want to achieve complete skin clearance.</w:t>
      </w:r>
    </w:p>
    <w:p w14:paraId="00000018" w14:textId="0AFCE522" w:rsidR="00EB2EB2" w:rsidRDefault="00CA5997">
      <w:pPr>
        <w:spacing w:before="240" w:after="200"/>
      </w:pPr>
      <w:r>
        <w:t xml:space="preserve">Traditionally, 6 to 12 </w:t>
      </w:r>
      <w:r w:rsidR="000123B2">
        <w:t xml:space="preserve">sessions </w:t>
      </w:r>
      <w:r>
        <w:t>are needed for complete clearance of professional tattoos. Darker inks, like black and blue, usually break down quickly and require fewer treatments. Brighter ink like green, red, and orange will require more. When you schedule a co</w:t>
      </w:r>
      <w:r>
        <w:t>mplimentary tattoo removal consultation with Cosmetic Rejuvenation Medical Center, you will discuss your tattoo's unique factors and receive a customized laser treatment plan.</w:t>
      </w:r>
    </w:p>
    <w:p w14:paraId="00000019" w14:textId="22EF0D63" w:rsidR="00EB2EB2" w:rsidRDefault="00CA5997">
      <w:pPr>
        <w:spacing w:before="240" w:after="200"/>
      </w:pPr>
      <w:r>
        <w:t xml:space="preserve">Laser </w:t>
      </w:r>
      <w:r>
        <w:t>treatments are typically spaced several weeks apart to allo</w:t>
      </w:r>
      <w:r>
        <w:t>w the body enough time to process the fragmented particles of ink.</w:t>
      </w:r>
    </w:p>
    <w:p w14:paraId="0000001A" w14:textId="77777777" w:rsidR="00EB2EB2" w:rsidRDefault="00CA5997">
      <w:pPr>
        <w:spacing w:before="240" w:after="200"/>
      </w:pPr>
      <w:r>
        <w:t>Does Laser Tattoo Removal Hurt?</w:t>
      </w:r>
    </w:p>
    <w:p w14:paraId="0000001B" w14:textId="2A098C6E" w:rsidR="00EB2EB2" w:rsidRDefault="00CA5997">
      <w:pPr>
        <w:spacing w:before="240" w:after="200"/>
      </w:pPr>
      <w:r>
        <w:t>Removing a tattoo with lasers used to hurt. Now, thanks to significan</w:t>
      </w:r>
      <w:r>
        <w:t>t advancements in laser technology,</w:t>
      </w:r>
      <w:r>
        <w:t xml:space="preserve"> tattoo removal is a significantly less painful proce</w:t>
      </w:r>
      <w:r>
        <w:t xml:space="preserve">ss. This is </w:t>
      </w:r>
      <w:proofErr w:type="spellStart"/>
      <w:r>
        <w:t>particularily</w:t>
      </w:r>
      <w:proofErr w:type="spellEnd"/>
      <w:r>
        <w:t xml:space="preserve"> true with </w:t>
      </w:r>
      <w:r>
        <w:t xml:space="preserve"> laser systems using picosecond and nanosecond pulse durations</w:t>
      </w:r>
      <w:r w:rsidR="000123B2">
        <w:t xml:space="preserve">, like the </w:t>
      </w:r>
      <w:r>
        <w:t>Q-</w:t>
      </w:r>
      <w:r w:rsidR="000123B2">
        <w:t>Switch</w:t>
      </w:r>
      <w:r>
        <w:t>ed</w:t>
      </w:r>
      <w:r w:rsidR="000123B2">
        <w:t xml:space="preserve">  laser system</w:t>
      </w:r>
      <w:r>
        <w:t>. This type of laser delivers the energy in pulsed bursts, which is easier on the skin and reduces</w:t>
      </w:r>
      <w:r>
        <w:t xml:space="preserve"> pain or discomfort. In addition to less invasive laser tech</w:t>
      </w:r>
      <w:r>
        <w:t>nology, treatments are more tolerable today using numbing creams, local anesthetics, and cooling devices.</w:t>
      </w:r>
    </w:p>
    <w:p w14:paraId="0000001C" w14:textId="00242AD4" w:rsidR="00EB2EB2" w:rsidRDefault="00CA5997">
      <w:pPr>
        <w:spacing w:before="240" w:after="200"/>
      </w:pPr>
      <w:r>
        <w:t>Despite all of the new technology and advancements, you may still experience some pain during the laser treatment. However, the vast majority of patie</w:t>
      </w:r>
      <w:r>
        <w:t xml:space="preserve">nts say the pain is much less than what they were anticipating. Patients also </w:t>
      </w:r>
      <w:r w:rsidR="000123B2">
        <w:t>report</w:t>
      </w:r>
      <w:r>
        <w:t xml:space="preserve"> that removing the </w:t>
      </w:r>
      <w:r w:rsidR="000123B2">
        <w:t>ink hurts far less than getting the tattoo did.</w:t>
      </w:r>
      <w:r>
        <w:t xml:space="preserve"> Experiences will vary per person. However, most </w:t>
      </w:r>
      <w:r>
        <w:t>patients experience a tolera</w:t>
      </w:r>
      <w:r>
        <w:t>ble treatment.</w:t>
      </w:r>
    </w:p>
    <w:p w14:paraId="0000001D" w14:textId="77777777" w:rsidR="00EB2EB2" w:rsidRDefault="00CA5997">
      <w:pPr>
        <w:spacing w:before="240" w:after="200"/>
      </w:pPr>
      <w:r>
        <w:t>How Much Does Laser Tattoo Removal Cost?</w:t>
      </w:r>
    </w:p>
    <w:p w14:paraId="0000001E" w14:textId="4D8654B7" w:rsidR="00EB2EB2" w:rsidRDefault="00CA5997">
      <w:pPr>
        <w:spacing w:before="240" w:after="200"/>
      </w:pPr>
      <w:r>
        <w:t xml:space="preserve">Laser tattoo removal costs </w:t>
      </w:r>
      <w:r>
        <w:t xml:space="preserve">vary. The overall price will depend on the tattoo size and the number of removal treatments needed to achieve the desired level of skin clearance. During a </w:t>
      </w:r>
      <w:r>
        <w:lastRenderedPageBreak/>
        <w:t>complimentary consultation with Cosmetic Rejuvenation Medical Center</w:t>
      </w:r>
      <w:r>
        <w:t>, we will discuss your personal treatment experience and customize a plan that provides you with the right results at a price you can afford.</w:t>
      </w:r>
    </w:p>
    <w:p w14:paraId="00000020" w14:textId="77777777" w:rsidR="00EB2EB2" w:rsidRDefault="00CA5997">
      <w:pPr>
        <w:spacing w:before="240" w:after="200"/>
      </w:pPr>
      <w:r>
        <w:t>Laser Tattoo Removal Near Me</w:t>
      </w:r>
    </w:p>
    <w:p w14:paraId="238B2E50" w14:textId="0B9D3B16" w:rsidR="000123B2" w:rsidRDefault="000123B2" w:rsidP="000123B2">
      <w:pPr>
        <w:spacing w:before="240" w:after="200"/>
      </w:pPr>
      <w:r>
        <w:t xml:space="preserve">As a leading laser </w:t>
      </w:r>
      <w:r w:rsidR="00CA5997">
        <w:t>spa</w:t>
      </w:r>
      <w:r>
        <w:t xml:space="preserve"> located in West Hollywood, Cosmetic Rejuvenation Medical Center</w:t>
      </w:r>
      <w:r>
        <w:t xml:space="preserve"> is</w:t>
      </w:r>
      <w:r>
        <w:t xml:space="preserve"> easily </w:t>
      </w:r>
      <w:r>
        <w:t>accessible</w:t>
      </w:r>
      <w:r>
        <w:t xml:space="preserve"> to </w:t>
      </w:r>
      <w:r w:rsidR="00CA5997">
        <w:t>any Los Angeles resident, including those who</w:t>
      </w:r>
      <w:r>
        <w:t xml:space="preserve"> live in Hollywood, Santa Monica, and Beverly Hills.</w:t>
      </w:r>
    </w:p>
    <w:p w14:paraId="00000021" w14:textId="4D39ADEE" w:rsidR="00EB2EB2" w:rsidRDefault="00CA5997">
      <w:pPr>
        <w:spacing w:before="240" w:after="200"/>
      </w:pPr>
      <w:r>
        <w:t>We are a proud provider of laser tattoo remo</w:t>
      </w:r>
      <w:r>
        <w:t>val with exceptional staff to help make each patient'</w:t>
      </w:r>
      <w:r>
        <w:t xml:space="preserve">s experience a comfortable and enjoyable event. Call us at 323-650-9949 to schedule your free consultation to learn more about having your tattoo removed. </w:t>
      </w:r>
    </w:p>
    <w:p w14:paraId="47D761C3" w14:textId="237D427E" w:rsidR="000123B2" w:rsidRDefault="000123B2" w:rsidP="000123B2">
      <w:r>
        <w:t>SOURCES:</w:t>
      </w:r>
    </w:p>
    <w:p w14:paraId="0AB53620" w14:textId="77777777" w:rsidR="000123B2" w:rsidRDefault="000123B2" w:rsidP="000123B2"/>
    <w:p w14:paraId="1F6A808E" w14:textId="2725AAE6" w:rsidR="000123B2" w:rsidRDefault="000123B2" w:rsidP="000123B2">
      <w:r w:rsidRPr="002F4118">
        <w:rPr>
          <w:vertAlign w:val="superscript"/>
        </w:rPr>
        <w:t>1</w:t>
      </w:r>
      <w:r>
        <w:t xml:space="preserve"> </w:t>
      </w:r>
      <w:r w:rsidRPr="000123B2">
        <w:t xml:space="preserve">Ho, Stephanie </w:t>
      </w:r>
      <w:proofErr w:type="spellStart"/>
      <w:r w:rsidRPr="000123B2">
        <w:t>Gy</w:t>
      </w:r>
      <w:proofErr w:type="spellEnd"/>
      <w:r w:rsidRPr="000123B2">
        <w:t xml:space="preserve">, and Chee </w:t>
      </w:r>
      <w:proofErr w:type="spellStart"/>
      <w:r w:rsidRPr="000123B2">
        <w:t>Leok</w:t>
      </w:r>
      <w:proofErr w:type="spellEnd"/>
      <w:r w:rsidRPr="000123B2">
        <w:t xml:space="preserve"> Goh. </w:t>
      </w:r>
      <w:r w:rsidR="00CA5997">
        <w:t>"</w:t>
      </w:r>
      <w:r w:rsidRPr="000123B2">
        <w:t>Laser tattoo removal: a clinical update.</w:t>
      </w:r>
      <w:r w:rsidR="00CA5997">
        <w:t>"</w:t>
      </w:r>
      <w:r w:rsidRPr="000123B2">
        <w:t xml:space="preserve"> Journal of cutaneous and aesthetic surgery vol. 8,1 (2015): 9-15. </w:t>
      </w:r>
      <w:hyperlink r:id="rId4" w:history="1">
        <w:r w:rsidRPr="000123B2">
          <w:rPr>
            <w:rStyle w:val="Hyperlink"/>
          </w:rPr>
          <w:t>LINK</w:t>
        </w:r>
      </w:hyperlink>
    </w:p>
    <w:p w14:paraId="3B143F91" w14:textId="77777777" w:rsidR="000123B2" w:rsidRPr="000123B2" w:rsidRDefault="000123B2" w:rsidP="000123B2"/>
    <w:p w14:paraId="53D2810E" w14:textId="2C0BEEF8" w:rsidR="000123B2" w:rsidRDefault="000123B2" w:rsidP="000123B2">
      <w:r w:rsidRPr="002F4118">
        <w:rPr>
          <w:vertAlign w:val="superscript"/>
        </w:rPr>
        <w:t>2</w:t>
      </w:r>
      <w:r>
        <w:t xml:space="preserve"> </w:t>
      </w:r>
      <w:proofErr w:type="spellStart"/>
      <w:r w:rsidRPr="000123B2">
        <w:t>Vanarase</w:t>
      </w:r>
      <w:proofErr w:type="spellEnd"/>
      <w:r w:rsidRPr="000123B2">
        <w:t xml:space="preserve">, Mithila et al. </w:t>
      </w:r>
      <w:r w:rsidR="00CA5997">
        <w:t>"</w:t>
      </w:r>
      <w:r w:rsidRPr="000123B2">
        <w:t xml:space="preserve">Comparison of Q-switched </w:t>
      </w:r>
      <w:proofErr w:type="spellStart"/>
      <w:r w:rsidRPr="000123B2">
        <w:t>Nd:YAG</w:t>
      </w:r>
      <w:proofErr w:type="spellEnd"/>
      <w:r w:rsidRPr="000123B2">
        <w:t xml:space="preserve"> laser …</w:t>
      </w:r>
      <w:r w:rsidR="00CA5997">
        <w:t>"</w:t>
      </w:r>
      <w:r w:rsidRPr="000123B2">
        <w:t xml:space="preserve"> Journal of cosmetic and laser therapy : official publication of the European Society for Laser Dermatology vol. 19,5 (2017): 259-265. </w:t>
      </w:r>
      <w:hyperlink r:id="rId5" w:history="1">
        <w:r w:rsidRPr="000123B2">
          <w:rPr>
            <w:rStyle w:val="Hyperlink"/>
          </w:rPr>
          <w:t>LINK.</w:t>
        </w:r>
      </w:hyperlink>
    </w:p>
    <w:p w14:paraId="6F55D185" w14:textId="77777777" w:rsidR="000123B2" w:rsidRPr="000123B2" w:rsidRDefault="000123B2" w:rsidP="000123B2"/>
    <w:p w14:paraId="4DADDC23" w14:textId="77777777" w:rsidR="000123B2" w:rsidRPr="000123B2" w:rsidRDefault="000123B2" w:rsidP="000123B2">
      <w:r w:rsidRPr="002F4118">
        <w:rPr>
          <w:vertAlign w:val="superscript"/>
        </w:rPr>
        <w:t>3</w:t>
      </w:r>
      <w:r>
        <w:t xml:space="preserve"> </w:t>
      </w:r>
      <w:proofErr w:type="spellStart"/>
      <w:r w:rsidRPr="000123B2">
        <w:t>Brauer</w:t>
      </w:r>
      <w:proofErr w:type="spellEnd"/>
      <w:r w:rsidRPr="000123B2">
        <w:t xml:space="preserve"> JA, Reddy KK, </w:t>
      </w:r>
      <w:proofErr w:type="spellStart"/>
      <w:r w:rsidRPr="000123B2">
        <w:t>Anolik</w:t>
      </w:r>
      <w:proofErr w:type="spellEnd"/>
      <w:r w:rsidRPr="000123B2">
        <w:t xml:space="preserve"> R, et al. Successful and Rapid Treatment of Blue and Green Tattoo Pigment </w:t>
      </w:r>
      <w:proofErr w:type="gramStart"/>
      <w:r w:rsidRPr="000123B2">
        <w:t>With</w:t>
      </w:r>
      <w:proofErr w:type="gramEnd"/>
      <w:r w:rsidRPr="000123B2">
        <w:t xml:space="preserve"> a Novel Picosecond Laser. Arch Dermatol. 2012;148(7):820–823. </w:t>
      </w:r>
      <w:hyperlink r:id="rId6" w:history="1">
        <w:r w:rsidRPr="000123B2">
          <w:rPr>
            <w:rStyle w:val="Hyperlink"/>
          </w:rPr>
          <w:t>LINK.</w:t>
        </w:r>
      </w:hyperlink>
    </w:p>
    <w:p w14:paraId="01BC98EC" w14:textId="3D781729" w:rsidR="000123B2" w:rsidRDefault="000123B2" w:rsidP="000123B2"/>
    <w:p w14:paraId="3B43435E" w14:textId="665D989A" w:rsidR="000123B2" w:rsidRDefault="000123B2" w:rsidP="000123B2"/>
    <w:p w14:paraId="52F6DBFF" w14:textId="77777777" w:rsidR="000123B2" w:rsidRDefault="000123B2">
      <w:pPr>
        <w:spacing w:before="240" w:after="200"/>
      </w:pPr>
    </w:p>
    <w:p w14:paraId="00000022" w14:textId="77777777" w:rsidR="00EB2EB2" w:rsidRDefault="00EB2EB2"/>
    <w:sectPr w:rsidR="00EB2EB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2MDe0MLCwNDIyMDNQ0lEKTi0uzszPAykwrAUAKHHT0iwAAAA="/>
  </w:docVars>
  <w:rsids>
    <w:rsidRoot w:val="00EB2EB2"/>
    <w:rsid w:val="000123B2"/>
    <w:rsid w:val="00CA5997"/>
    <w:rsid w:val="00EB2E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441A5"/>
  <w15:docId w15:val="{A9F4A2F4-6609-4B25-B33B-87322EE24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0123B2"/>
    <w:rPr>
      <w:color w:val="0000FF"/>
      <w:u w:val="single"/>
    </w:rPr>
  </w:style>
  <w:style w:type="character" w:styleId="FollowedHyperlink">
    <w:name w:val="FollowedHyperlink"/>
    <w:basedOn w:val="DefaultParagraphFont"/>
    <w:uiPriority w:val="99"/>
    <w:semiHidden/>
    <w:unhideWhenUsed/>
    <w:rsid w:val="000123B2"/>
    <w:rPr>
      <w:color w:val="800080" w:themeColor="followedHyperlink"/>
      <w:u w:val="single"/>
    </w:rPr>
  </w:style>
  <w:style w:type="character" w:styleId="UnresolvedMention">
    <w:name w:val="Unresolved Mention"/>
    <w:basedOn w:val="DefaultParagraphFont"/>
    <w:uiPriority w:val="99"/>
    <w:semiHidden/>
    <w:unhideWhenUsed/>
    <w:rsid w:val="000123B2"/>
    <w:rPr>
      <w:color w:val="605E5C"/>
      <w:shd w:val="clear" w:color="auto" w:fill="E1DFDD"/>
    </w:rPr>
  </w:style>
  <w:style w:type="character" w:styleId="Emphasis">
    <w:name w:val="Emphasis"/>
    <w:basedOn w:val="DefaultParagraphFont"/>
    <w:uiPriority w:val="20"/>
    <w:qFormat/>
    <w:rsid w:val="000123B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jamanetwork.com/journals/jamadermatology/fullarticle/1158557" TargetMode="External"/><Relationship Id="rId5" Type="http://schemas.openxmlformats.org/officeDocument/2006/relationships/hyperlink" Target="https://www.ncbi.nlm.nih.gov/pubmed/28394665" TargetMode="External"/><Relationship Id="rId4" Type="http://schemas.openxmlformats.org/officeDocument/2006/relationships/hyperlink" Target="https://www.ncbi.nlm.nih.gov/pmc/articles/PMC44116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871</Words>
  <Characters>4965</Characters>
  <Application>Microsoft Office Word</Application>
  <DocSecurity>0</DocSecurity>
  <Lines>41</Lines>
  <Paragraphs>11</Paragraphs>
  <ScaleCrop>false</ScaleCrop>
  <Company/>
  <LinksUpToDate>false</LinksUpToDate>
  <CharactersWithSpaces>5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3-16T16:53:00Z</dcterms:created>
  <dcterms:modified xsi:type="dcterms:W3CDTF">2021-03-16T17:25:00Z</dcterms:modified>
</cp:coreProperties>
</file>